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4B1BE" w14:textId="77777777" w:rsidR="001D6773" w:rsidRPr="001D6773" w:rsidRDefault="001D6773" w:rsidP="001D6773">
      <w:pPr>
        <w:rPr>
          <w:rFonts w:ascii="Arial" w:hAnsi="Arial" w:cs="Arial"/>
          <w:i/>
          <w:iCs/>
        </w:rPr>
      </w:pPr>
      <w:r w:rsidRPr="001D6773">
        <w:rPr>
          <w:rFonts w:ascii="Arial" w:hAnsi="Arial" w:cs="Arial"/>
          <w:i/>
          <w:iCs/>
        </w:rPr>
        <w:t>Choose one of the following two projects to complete:</w:t>
      </w:r>
    </w:p>
    <w:p w14:paraId="0D23BA3E" w14:textId="77777777" w:rsidR="001D6773" w:rsidRPr="001D6773" w:rsidRDefault="001D6773" w:rsidP="001D6773">
      <w:pPr>
        <w:rPr>
          <w:rFonts w:ascii="Arial" w:hAnsi="Arial" w:cs="Arial"/>
          <w:i/>
          <w:iCs/>
        </w:rPr>
      </w:pPr>
      <w:r w:rsidRPr="001D6773">
        <w:rPr>
          <w:rFonts w:ascii="Arial" w:hAnsi="Arial" w:cs="Arial"/>
          <w:i/>
          <w:iCs/>
        </w:rPr>
        <w:t>Pretend you are writing to a teacher or parent magazine or you are creating an informative pamphlet or brochure. 1) Choose an exceptionality covered in class. 2) Describe what the symptoms might look like within the classroom context. 3) Discuss appropriate accommodations/modifications and practical strategies (evidence-based practices) that teachers can implement to support student participation and learning.</w:t>
      </w:r>
    </w:p>
    <w:p w14:paraId="2EAC8570" w14:textId="77777777" w:rsidR="001D6773" w:rsidRPr="001D6773" w:rsidRDefault="001D6773" w:rsidP="001D6773">
      <w:pPr>
        <w:rPr>
          <w:rFonts w:ascii="Arial" w:hAnsi="Arial" w:cs="Arial"/>
          <w:i/>
          <w:iCs/>
        </w:rPr>
      </w:pPr>
      <w:r w:rsidRPr="001D6773">
        <w:rPr>
          <w:rFonts w:ascii="Arial" w:hAnsi="Arial" w:cs="Arial"/>
          <w:i/>
          <w:iCs/>
        </w:rPr>
        <w:t>Choose one exceptionality from the 13 IDEA categories covered in class. Be sure to use people-first language since you are pretending to write something for a larger audience.</w:t>
      </w:r>
    </w:p>
    <w:p w14:paraId="2B87D3E9" w14:textId="77777777" w:rsidR="001D6773" w:rsidRPr="001D6773" w:rsidRDefault="001D6773" w:rsidP="001D6773">
      <w:pPr>
        <w:rPr>
          <w:rFonts w:ascii="Arial" w:hAnsi="Arial" w:cs="Arial"/>
          <w:i/>
          <w:iCs/>
        </w:rPr>
      </w:pPr>
      <w:r w:rsidRPr="001D6773">
        <w:rPr>
          <w:rFonts w:ascii="Arial" w:hAnsi="Arial" w:cs="Arial"/>
          <w:i/>
          <w:iCs/>
        </w:rPr>
        <w:t>Be sure to include adequate background information about the exceptionality, and presentation of symptoms (what is getting in the way of learning). Discuss specific accommodations/modifications, practical strategies, and plans. Make sure that supports adequately align with the disability and provide opportunities for growth.  Focus on how to build on strengths.  Include a reference list on your completed assignment (in text citations are optional but required when using direct quotes). </w:t>
      </w:r>
    </w:p>
    <w:p w14:paraId="2AD45830" w14:textId="77777777" w:rsidR="00D15BD5" w:rsidRPr="00EA1AEE" w:rsidRDefault="00D15BD5">
      <w:pPr>
        <w:rPr>
          <w:rFonts w:ascii="Arial" w:hAnsi="Arial" w:cs="Arial"/>
          <w:i/>
          <w:iCs/>
        </w:rPr>
      </w:pPr>
    </w:p>
    <w:sectPr w:rsidR="00D15BD5" w:rsidRPr="00EA1A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1NjMytDS1tLS0MDBU0lEKTi0uzszPAykwrAUAj2nqZiwAAAA="/>
  </w:docVars>
  <w:rsids>
    <w:rsidRoot w:val="001D6773"/>
    <w:rsid w:val="001D6773"/>
    <w:rsid w:val="00D15BD5"/>
    <w:rsid w:val="00EA1A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1BF37"/>
  <w15:chartTrackingRefBased/>
  <w15:docId w15:val="{1531D862-76E0-45A9-BEBB-F7B1EFCC1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479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9</Words>
  <Characters>968</Characters>
  <Application>Microsoft Office Word</Application>
  <DocSecurity>0</DocSecurity>
  <Lines>8</Lines>
  <Paragraphs>2</Paragraphs>
  <ScaleCrop>false</ScaleCrop>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4T08:56:00Z</dcterms:created>
  <dcterms:modified xsi:type="dcterms:W3CDTF">2022-04-04T08:57:00Z</dcterms:modified>
</cp:coreProperties>
</file>